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Nepal</w:t>
      </w:r>
      <w:r>
        <w:t xml:space="preserve"> </w:t>
      </w:r>
      <w:r>
        <w:t xml:space="preserve">Kathmandu</w:t>
      </w:r>
    </w:p>
    <w:bookmarkStart w:id="20" w:name="nepal-army-officer-corps"/>
    <w:p>
      <w:pPr>
        <w:pStyle w:val="Heading2"/>
      </w:pPr>
      <w:r>
        <w:t xml:space="preserve">Nepal Army Officer Corps</w:t>
      </w:r>
    </w:p>
    <w:p>
      <w:pPr>
        <w:pStyle w:val="FirstParagraph"/>
      </w:pPr>
      <w:r>
        <w:t xml:space="preserve">Kathmandu, Nepal</w:t>
      </w:r>
    </w:p>
    <w:bookmarkEnd w:id="20"/>
    <w:p>
      <w:pPr>
        <w:pStyle w:val="BodyText"/>
      </w:pPr>
      <w:r>
        <w:t xml:space="preserve">May 15, 2023</w:t>
      </w:r>
    </w:p>
    <w:p>
      <w:pPr>
        <w:pStyle w:val="BodyText"/>
      </w:pPr>
      <w:r>
        <w:t xml:space="preserve">Scholarship Committee</w:t>
      </w:r>
      <w:r>
        <w:br/>
      </w:r>
      <w:r>
        <w:t xml:space="preserve">Royal Nepal Army Education Trust</w:t>
      </w:r>
      <w:r>
        <w:br/>
      </w:r>
      <w:r>
        <w:t xml:space="preserve">Kathmandu, Nepal</w:t>
      </w:r>
    </w:p>
    <w:p>
      <w:pPr>
        <w:pStyle w:val="BodyText"/>
      </w:pPr>
      <w:r>
        <w:t xml:space="preserve">SCHOLARSHIP APPLICATION LETTER FOR ADVANCED MILITARY LEADERSHIP DEVELOPMENT</w:t>
      </w:r>
    </w:p>
    <w:p>
      <w:pPr>
        <w:pStyle w:val="BodyText"/>
      </w:pPr>
      <w:r>
        <w:t xml:space="preserve">Dear Esteemed Members of the Scholarship Committee,</w:t>
      </w:r>
    </w:p>
    <w:p>
      <w:pPr>
        <w:pStyle w:val="BodyText"/>
      </w:pPr>
      <w:r>
        <w:t xml:space="preserve">It is with profound respect for our nation's military traditions and unwavering dedication to Nepal's security that I submit this Scholarship Application Letter as a serving Military Officer of the Royal Nepal Army. Currently stationed at the prestigious Military Training Academy in Kathmandu, I have served with honor for seven years, culminating in my current role as Captain of the 1st Battalion, Special Operations Brigade. This scholarship opportunity represents not merely an educational advancement but a strategic investment in Nepal's future defense capabilities through a committed officer deeply embedded within our national military fabric.</w:t>
      </w:r>
    </w:p>
    <w:p>
      <w:pPr>
        <w:pStyle w:val="BodyText"/>
      </w:pPr>
      <w:r>
        <w:t xml:space="preserve">My journey as a Military Officer began at the Nepal Military Academy (NMA) in Pokhara, where I graduated with distinction. Since then, my service has taken me across Nepal's diverse terrain—from the Himalayan border posts of Dolpa to the Terai plains near Janakpur—where I've witnessed firsthand both our nation's geographical challenges and its resilient spirit. In Kathmandu, as a Military Officer within the capital city's strategic command structure, I've coordinated counter-terrorism drills with all security forces and led disaster response operations during the 2023 monsoon season that saved over 400 lives in Sindhupalchok District. These experiences have cemented my understanding that Nepal's defense requires not just tactical proficiency but visionary leadership grounded in academic excellence.</w:t>
      </w:r>
    </w:p>
    <w:p>
      <w:pPr>
        <w:pStyle w:val="BodyText"/>
      </w:pPr>
      <w:r>
        <w:t xml:space="preserve">This Scholarship Application Letter details my intent to pursue a Master of Military Studies at the prestigious National Defence College (NDC) in Kathmandu—a program exclusively available within Nepal Kathmandu that uniquely aligns with our nation's strategic needs. The NDC curriculum, designed specifically for senior officers like myself, focuses on integrated security studies covering border management, asymmetric warfare, and regional geopolitics—topics critically relevant to Nepal's position between two nuclear powers. What makes this scholarship indispensable is its exclusivity: no other institution within Nepal Kathmandu offers such a comprehensive program tailored to the Royal Nepal Army's operational requirements. The curriculum directly addresses gaps I've identified in our current training, particularly regarding cyber warfare protocols and peacekeeping mission coordination—areas where Nepali forces have excelled internationally but require deeper academic grounding.</w:t>
      </w:r>
    </w:p>
    <w:p>
      <w:pPr>
        <w:pStyle w:val="BodyText"/>
      </w:pPr>
      <w:r>
        <w:t xml:space="preserve">As a Military Officer entrusted with leading 120 personnel across two districts of central Nepal, I recognize that modern military leadership demands more than combat skills. The scholarship will enable me to develop expertise in strategic resource allocation and multinational coalition management—skills I intend to immediately implement within the Kathmandu-based Joint Operations Center. Last year's participation in UN peacekeeping missions (in South Sudan) highlighted how academic frameworks can transform field operations: where standard procedures failed during a critical convoy, our team's ad-hoc solution drew from concepts I'd studied in my bachelor's thesis on "Urban Conflict Logistics." This scholarship would provide the formal structure to systematically apply such insights. Upon completion, I will implement three major initiatives: (1) establishing Nepal Kathmandu's first integrated cyber-defense unit for military communications, (2) creating a regional training module on Himalayan terrain operations for South Asian peacekeeping forces, and (3) developing a mentorship program linking NDC graduates with new recruits across the country.</w:t>
      </w:r>
    </w:p>
    <w:p>
      <w:pPr>
        <w:pStyle w:val="BodyText"/>
      </w:pPr>
      <w:r>
        <w:t xml:space="preserve">The significance of pursuing this education within Nepal Kathmandu cannot be overstated. While international scholarships offer valuable perspectives, studying at the National Defence College ensures seamless integration with Nepal's security architecture. The proximity to Army Headquarters in Singha Durbar and direct access to the Ministry of Defence's Strategic Analysis Division allows for immediate application of knowledge—something impossible if I studied abroad. Moreover, as a Military Officer who has watched Kathmandu transform from a small hill station into our nation's strategic nerve center, I am uniquely positioned to bridge academic theory with on-the-ground realities. The scholarship would place me at the very heart of Nepal Kathmandu's defense innovation ecosystem, where faculty members are active strategists in ongoing national security dialogues.</w:t>
      </w:r>
    </w:p>
    <w:p>
      <w:pPr>
        <w:pStyle w:val="BodyText"/>
      </w:pPr>
      <w:r>
        <w:t xml:space="preserve">My commitment to service extends beyond my current duties. I have already contributed to military education by developing a field manual on disaster response for mountainous regions—adopted by all 50 Army Battalions nationwide. This Scholarship Application Letter reflects not just personal ambition but a promise: every module mastered will directly serve Nepal's security interests. In recognition of this, I have secured letters of support from my commanding officer (Brigadier General D.R. Shrestha) and the Chief of Defence Staff (General P.K. Ghimire), who have endorsed my academic focus as "critical to Nepal's future strategic autonomy." My family—two brothers serving in the Army and a sister as a medical officer—shares this commitment to national service, reinforcing that military ethos is not just a career but an inheritance.</w:t>
      </w:r>
    </w:p>
    <w:p>
      <w:pPr>
        <w:pStyle w:val="BodyText"/>
      </w:pPr>
      <w:r>
        <w:t xml:space="preserve">The Royal Nepal Army has always understood that investing in its officers' education is investing in Nepal's sovereignty. As we navigate complex regional dynamics and climate change threats along our 1,800-kilometer border, this scholarship represents a strategic necessity—not a luxury. I humbly request the committee to consider my application with the same urgency I apply to protecting Nepal's citizens daily. The opportunity to study at Nepal Kathmandu's premier defense institution would allow me to return as a more effective Military Officer equipped to lead our forces through both conventional and emerging security challenges.</w:t>
      </w:r>
    </w:p>
    <w:p>
      <w:pPr>
        <w:pStyle w:val="BodyText"/>
      </w:pPr>
      <w:r>
        <w:t xml:space="preserve">With deepest respect and commitment,</w:t>
      </w:r>
    </w:p>
    <w:p>
      <w:pPr>
        <w:pStyle w:val="BodyText"/>
      </w:pPr>
      <w:r>
        <w:t xml:space="preserve">Captain (Dr.) Rajendra Prasad Thapa</w:t>
      </w:r>
      <w:r>
        <w:t xml:space="preserve"> </w:t>
      </w:r>
      <w:r>
        <w:t xml:space="preserve">Royal Nepal Army</w:t>
      </w:r>
      <w:r>
        <w:t xml:space="preserve"> </w:t>
      </w:r>
      <w:r>
        <w:t xml:space="preserve">1st Battalion, Special Operations Brigade</w:t>
      </w:r>
    </w:p>
    <w:p>
      <w:pPr>
        <w:pStyle w:val="BodyText"/>
      </w:pPr>
      <w:r>
        <w:t xml:space="preserve">Attachments: Academic Transcripts • Service Record • Endorsement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Nepal Kathmandu</dc:title>
  <dc:creator/>
  <dc:language>en</dc:language>
  <cp:keywords/>
  <dcterms:created xsi:type="dcterms:W3CDTF">2026-07-24T19:18:19Z</dcterms:created>
  <dcterms:modified xsi:type="dcterms:W3CDTF">2026-07-24T19:18:19Z</dcterms:modified>
</cp:coreProperties>
</file>

<file path=docProps/custom.xml><?xml version="1.0" encoding="utf-8"?>
<Properties xmlns="http://schemas.openxmlformats.org/officeDocument/2006/custom-properties" xmlns:vt="http://schemas.openxmlformats.org/officeDocument/2006/docPropsVTypes"/>
</file>